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a speech detect RS TT RS is the person of child command off the silent type  off the ship       allinchallenge off the UK language   all the completely different    of the time simultaneously difference          listing of the popular of the US and UK steps I know type on the room that the other conference                     Heath Ohio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EMO English i-CREATe 2023</dc:title>
  <dc:creator/>
  <cp:keywords/>
  <dcterms:created xsi:type="dcterms:W3CDTF">2023-10-04T05:28:09Z</dcterms:created>
  <dcterms:modified xsi:type="dcterms:W3CDTF">2023-10-04T05: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10.30 น.</vt:lpwstr>
  </property>
  <property fmtid="{D5CDD505-2E9C-101B-9397-08002B2CF9AE}" pid="3" name="subtitle">
    <vt:lpwstr/>
  </property>
</Properties>
</file>